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598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"/>
        <w:gridCol w:w="599"/>
        <w:gridCol w:w="2678"/>
        <w:gridCol w:w="164"/>
        <w:gridCol w:w="308"/>
        <w:gridCol w:w="2726"/>
        <w:gridCol w:w="642"/>
        <w:gridCol w:w="3566"/>
        <w:gridCol w:w="41"/>
      </w:tblGrid>
      <w:tr w:rsidR="00F12AC7" w:rsidRPr="00BD0C92" w14:paraId="1F46AAEB" w14:textId="77777777" w:rsidTr="00BD0C92">
        <w:trPr>
          <w:gridBefore w:val="1"/>
          <w:wBefore w:w="20" w:type="pct"/>
          <w:trHeight w:val="960"/>
          <w:jc w:val="center"/>
        </w:trPr>
        <w:tc>
          <w:tcPr>
            <w:tcW w:w="1522" w:type="pct"/>
            <w:gridSpan w:val="2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269F66EE" w14:textId="77777777" w:rsidR="005F2D0E" w:rsidRPr="00BD0C92" w:rsidRDefault="005F2D0E" w:rsidP="00BD0C92">
            <w:pPr>
              <w:bidi/>
              <w:ind w:firstLine="302"/>
              <w:rPr>
                <w:rFonts w:cs="B Nazanin"/>
                <w:sz w:val="2"/>
                <w:szCs w:val="2"/>
                <w:rtl/>
                <w:lang w:bidi="fa-IR"/>
              </w:rPr>
            </w:pPr>
          </w:p>
          <w:p w14:paraId="1A797F1B" w14:textId="77777777" w:rsidR="005F2D0E" w:rsidRPr="00BD0C92" w:rsidRDefault="005F2D0E" w:rsidP="00BD0C92">
            <w:pPr>
              <w:bidi/>
              <w:ind w:firstLine="549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BD0C92">
              <w:rPr>
                <w:rFonts w:cs="B Nazanin"/>
                <w:noProof/>
                <w:rtl/>
              </w:rPr>
              <w:drawing>
                <wp:inline distT="0" distB="0" distL="0" distR="0" wp14:anchorId="66EC82A7" wp14:editId="6C5C4FB9">
                  <wp:extent cx="706908" cy="720000"/>
                  <wp:effectExtent l="0" t="0" r="0" b="4445"/>
                  <wp:docPr id="5" name="Picture 5" descr="E:\My files\09131298038_91_03_09\Arm\IUT arma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My files\09131298038_91_03_09\Arm\IUT arma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6908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3C7933" w14:textId="246ED00C" w:rsidR="00BD0C92" w:rsidRPr="00BD0C92" w:rsidRDefault="00BD0C92" w:rsidP="00BD0C92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انشکدة مهندسی صنایع و سیستم‌ها</w:t>
            </w:r>
          </w:p>
        </w:tc>
        <w:tc>
          <w:tcPr>
            <w:tcW w:w="1485" w:type="pct"/>
            <w:gridSpan w:val="3"/>
            <w:tcBorders>
              <w:top w:val="double" w:sz="4" w:space="0" w:color="auto"/>
            </w:tcBorders>
            <w:vAlign w:val="center"/>
          </w:tcPr>
          <w:p w14:paraId="470287F9" w14:textId="77777777" w:rsidR="005F2D0E" w:rsidRPr="00BD0C92" w:rsidRDefault="005F2D0E" w:rsidP="00C17175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BD0C92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بسمه تعالی</w:t>
            </w:r>
          </w:p>
          <w:p w14:paraId="47272B41" w14:textId="77777777" w:rsidR="005F2D0E" w:rsidRPr="00BD0C92" w:rsidRDefault="005F2D0E" w:rsidP="00221BD0">
            <w:pPr>
              <w:bidi/>
              <w:jc w:val="center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ascii="IranNastaliq" w:hAnsi="IranNastaliq" w:cs="B Nazanin"/>
                <w:b/>
                <w:bCs/>
                <w:sz w:val="32"/>
                <w:szCs w:val="32"/>
                <w:rtl/>
                <w:lang w:bidi="fa-IR"/>
              </w:rPr>
              <w:t>فرم درخواست ثبت پروژه</w:t>
            </w:r>
          </w:p>
        </w:tc>
        <w:tc>
          <w:tcPr>
            <w:tcW w:w="1973" w:type="pct"/>
            <w:gridSpan w:val="3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44B3479C" w14:textId="77777777" w:rsidR="005F2D0E" w:rsidRPr="00BD0C92" w:rsidRDefault="005F2D0E" w:rsidP="00BD0C92">
            <w:pPr>
              <w:bidi/>
              <w:jc w:val="right"/>
              <w:rPr>
                <w:rFonts w:cs="B Nazanin"/>
                <w:rtl/>
                <w:lang w:bidi="fa-IR"/>
              </w:rPr>
            </w:pPr>
          </w:p>
          <w:p w14:paraId="2CCF1433" w14:textId="77777777" w:rsidR="005F2D0E" w:rsidRPr="00BD0C92" w:rsidRDefault="005F2D0E" w:rsidP="00BD0C92">
            <w:pPr>
              <w:bidi/>
              <w:jc w:val="right"/>
              <w:rPr>
                <w:rFonts w:cs="B Nazanin"/>
                <w:rtl/>
                <w:lang w:bidi="fa-IR"/>
              </w:rPr>
            </w:pPr>
            <w:r w:rsidRPr="00BD0C92">
              <w:rPr>
                <w:rFonts w:cs="B Nazanin" w:hint="cs"/>
                <w:rtl/>
                <w:lang w:bidi="fa-IR"/>
              </w:rPr>
              <w:t>تاریخ: .....................................................</w:t>
            </w:r>
          </w:p>
        </w:tc>
      </w:tr>
      <w:tr w:rsidR="00F12AC7" w:rsidRPr="00BD0C92" w14:paraId="2DE00BC6" w14:textId="77777777" w:rsidTr="00BD0C92">
        <w:trPr>
          <w:gridAfter w:val="1"/>
          <w:wAfter w:w="19" w:type="pct"/>
          <w:trHeight w:val="21"/>
          <w:jc w:val="center"/>
        </w:trPr>
        <w:tc>
          <w:tcPr>
            <w:tcW w:w="298" w:type="pct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3D772050" w14:textId="77777777" w:rsidR="00EE699B" w:rsidRPr="00BD0C92" w:rsidRDefault="00EE699B" w:rsidP="00D17772">
            <w:pPr>
              <w:bidi/>
              <w:jc w:val="center"/>
              <w:rPr>
                <w:rFonts w:cs="B Nazanin"/>
                <w:sz w:val="6"/>
                <w:szCs w:val="6"/>
                <w:rtl/>
                <w:lang w:bidi="fa-IR"/>
              </w:rPr>
            </w:pPr>
          </w:p>
        </w:tc>
        <w:tc>
          <w:tcPr>
            <w:tcW w:w="1463" w:type="pct"/>
            <w:gridSpan w:val="3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E1F7315" w14:textId="77777777" w:rsidR="00EE699B" w:rsidRPr="00BD0C92" w:rsidRDefault="00EE699B" w:rsidP="003F3663">
            <w:pPr>
              <w:bidi/>
              <w:spacing w:line="14" w:lineRule="atLeast"/>
              <w:jc w:val="center"/>
              <w:rPr>
                <w:rFonts w:cs="B Nazanin"/>
                <w:sz w:val="6"/>
                <w:szCs w:val="6"/>
                <w:rtl/>
                <w:lang w:bidi="fa-IR"/>
              </w:rPr>
            </w:pPr>
          </w:p>
        </w:tc>
        <w:tc>
          <w:tcPr>
            <w:tcW w:w="1564" w:type="pct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378EB430" w14:textId="77777777" w:rsidR="00EE699B" w:rsidRPr="00BD0C92" w:rsidRDefault="00EE699B" w:rsidP="003F3663">
            <w:pPr>
              <w:bidi/>
              <w:spacing w:line="14" w:lineRule="atLeast"/>
              <w:jc w:val="center"/>
              <w:rPr>
                <w:rFonts w:cs="B Nazanin"/>
                <w:sz w:val="6"/>
                <w:szCs w:val="6"/>
                <w:rtl/>
                <w:lang w:bidi="fa-IR"/>
              </w:rPr>
            </w:pPr>
          </w:p>
        </w:tc>
        <w:tc>
          <w:tcPr>
            <w:tcW w:w="1656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8A35AD1" w14:textId="77777777" w:rsidR="00EE699B" w:rsidRPr="00BD0C92" w:rsidRDefault="00EE699B" w:rsidP="003F3663">
            <w:pPr>
              <w:bidi/>
              <w:spacing w:line="14" w:lineRule="atLeast"/>
              <w:jc w:val="center"/>
              <w:rPr>
                <w:rFonts w:cs="B Nazanin"/>
                <w:sz w:val="6"/>
                <w:szCs w:val="6"/>
                <w:rtl/>
                <w:lang w:bidi="fa-IR"/>
              </w:rPr>
            </w:pPr>
          </w:p>
        </w:tc>
      </w:tr>
      <w:tr w:rsidR="00F12AC7" w:rsidRPr="00BD0C92" w14:paraId="67958387" w14:textId="77777777" w:rsidTr="00BD0C92">
        <w:trPr>
          <w:gridAfter w:val="1"/>
          <w:wAfter w:w="19" w:type="pct"/>
          <w:cantSplit/>
          <w:trHeight w:val="419"/>
          <w:jc w:val="center"/>
        </w:trPr>
        <w:tc>
          <w:tcPr>
            <w:tcW w:w="298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</w:tcBorders>
            <w:textDirection w:val="tbRl"/>
          </w:tcPr>
          <w:p w14:paraId="07306A8C" w14:textId="77777777" w:rsidR="00EE699B" w:rsidRPr="00BD0C92" w:rsidRDefault="00EE699B" w:rsidP="00EE699B">
            <w:pPr>
              <w:bidi/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توسط دانشجو</w:t>
            </w:r>
          </w:p>
        </w:tc>
        <w:tc>
          <w:tcPr>
            <w:tcW w:w="1463" w:type="pct"/>
            <w:gridSpan w:val="3"/>
            <w:tcBorders>
              <w:top w:val="double" w:sz="4" w:space="0" w:color="auto"/>
              <w:left w:val="double" w:sz="4" w:space="0" w:color="auto"/>
            </w:tcBorders>
            <w:vAlign w:val="bottom"/>
          </w:tcPr>
          <w:p w14:paraId="67743880" w14:textId="77777777" w:rsidR="00EE699B" w:rsidRPr="00BD0C92" w:rsidRDefault="00EE699B" w:rsidP="00EE699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ام و نام خانوادگی: ............................                                             </w:t>
            </w:r>
          </w:p>
        </w:tc>
        <w:tc>
          <w:tcPr>
            <w:tcW w:w="1564" w:type="pct"/>
            <w:gridSpan w:val="2"/>
            <w:tcBorders>
              <w:top w:val="double" w:sz="4" w:space="0" w:color="auto"/>
            </w:tcBorders>
            <w:vAlign w:val="bottom"/>
          </w:tcPr>
          <w:p w14:paraId="70A876D1" w14:textId="77777777" w:rsidR="00EE699B" w:rsidRPr="00BD0C92" w:rsidRDefault="00EE699B" w:rsidP="00EE699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ماره دانشجویی: .................</w:t>
            </w:r>
            <w:r w:rsidR="00EA358D"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</w:p>
        </w:tc>
        <w:tc>
          <w:tcPr>
            <w:tcW w:w="1656" w:type="pct"/>
            <w:tcBorders>
              <w:top w:val="double" w:sz="4" w:space="0" w:color="auto"/>
              <w:right w:val="double" w:sz="4" w:space="0" w:color="auto"/>
            </w:tcBorders>
            <w:vAlign w:val="bottom"/>
          </w:tcPr>
          <w:p w14:paraId="09E3147C" w14:textId="77777777" w:rsidR="00EE699B" w:rsidRPr="00BD0C92" w:rsidRDefault="00EE699B" w:rsidP="00EE699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گذرانده: ................. </w:t>
            </w:r>
          </w:p>
        </w:tc>
      </w:tr>
      <w:tr w:rsidR="00EE699B" w:rsidRPr="00BD0C92" w14:paraId="408E11F6" w14:textId="77777777" w:rsidTr="00BD0C92">
        <w:trPr>
          <w:gridAfter w:val="1"/>
          <w:wAfter w:w="19" w:type="pct"/>
          <w:trHeight w:val="480"/>
          <w:jc w:val="center"/>
        </w:trPr>
        <w:tc>
          <w:tcPr>
            <w:tcW w:w="298" w:type="pct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E3D1DE" w14:textId="77777777" w:rsidR="00EE699B" w:rsidRPr="00BD0C92" w:rsidRDefault="00EE699B" w:rsidP="00EE699B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  <w:tc>
          <w:tcPr>
            <w:tcW w:w="4683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7F72D34" w14:textId="5E24F423" w:rsidR="00EE699B" w:rsidRPr="00BD0C92" w:rsidRDefault="00EE699B" w:rsidP="00E80E37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وعد دفاع پروژه:  </w:t>
            </w:r>
            <w:r w:rsidR="00B548ED"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       </w:t>
            </w: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="00E80E37"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</w:t>
            </w:r>
            <w:r w:rsidR="005B3F94"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بهمن </w:t>
            </w:r>
            <w:r w:rsidRPr="00BD0C92">
              <w:rPr>
                <w:rFonts w:cs="B Nazanin" w:hint="cs"/>
                <w:b/>
                <w:bCs/>
                <w:sz w:val="24"/>
                <w:szCs w:val="24"/>
                <w:lang w:bidi="fa-IR"/>
              </w:rPr>
              <w:sym w:font="Wingdings" w:char="F0A8"/>
            </w: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     </w:t>
            </w:r>
            <w:r w:rsidR="00E80E37"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</w:t>
            </w:r>
            <w:r w:rsidR="005B3F94"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تیر </w:t>
            </w:r>
            <w:r w:rsidRPr="00BD0C92">
              <w:rPr>
                <w:rFonts w:cs="B Nazanin" w:hint="cs"/>
                <w:b/>
                <w:bCs/>
                <w:sz w:val="24"/>
                <w:szCs w:val="24"/>
                <w:lang w:bidi="fa-IR"/>
              </w:rPr>
              <w:sym w:font="Wingdings" w:char="F0A8"/>
            </w: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       </w:t>
            </w:r>
            <w:r w:rsidR="00E80E37"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</w:t>
            </w:r>
            <w:r w:rsidR="005B3F94"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شهریور </w:t>
            </w:r>
            <w:r w:rsidRPr="00BD0C92">
              <w:rPr>
                <w:rFonts w:cs="B Nazanin" w:hint="cs"/>
                <w:b/>
                <w:bCs/>
                <w:sz w:val="24"/>
                <w:szCs w:val="24"/>
                <w:lang w:bidi="fa-IR"/>
              </w:rPr>
              <w:sym w:font="Wingdings" w:char="F0A8"/>
            </w:r>
          </w:p>
        </w:tc>
      </w:tr>
      <w:tr w:rsidR="00EA2B26" w:rsidRPr="00BD0C92" w14:paraId="0FD9D6FF" w14:textId="77777777" w:rsidTr="00BD0C92">
        <w:trPr>
          <w:gridAfter w:val="1"/>
          <w:wAfter w:w="19" w:type="pct"/>
          <w:cantSplit/>
          <w:trHeight w:val="419"/>
          <w:jc w:val="center"/>
        </w:trPr>
        <w:tc>
          <w:tcPr>
            <w:tcW w:w="298" w:type="pct"/>
            <w:gridSpan w:val="2"/>
            <w:vMerge w:val="restart"/>
            <w:tcBorders>
              <w:top w:val="single" w:sz="4" w:space="0" w:color="auto"/>
              <w:left w:val="double" w:sz="4" w:space="0" w:color="auto"/>
            </w:tcBorders>
            <w:textDirection w:val="tbRl"/>
            <w:vAlign w:val="center"/>
          </w:tcPr>
          <w:p w14:paraId="2553DDB0" w14:textId="77777777" w:rsidR="00EA2B26" w:rsidRPr="00BD0C92" w:rsidRDefault="00EA2B26" w:rsidP="002B3B35">
            <w:pPr>
              <w:bidi/>
              <w:ind w:left="113" w:right="113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rtl/>
                <w:lang w:bidi="fa-IR"/>
              </w:rPr>
              <w:t>توسط استاد پروژه</w:t>
            </w:r>
          </w:p>
        </w:tc>
        <w:tc>
          <w:tcPr>
            <w:tcW w:w="1320" w:type="pct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14:paraId="1D6C822E" w14:textId="77777777" w:rsidR="00EA2B26" w:rsidRPr="00BD0C92" w:rsidRDefault="00EA2B26" w:rsidP="0043035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اون محترم آموزشی دانشکده:</w:t>
            </w:r>
          </w:p>
        </w:tc>
        <w:tc>
          <w:tcPr>
            <w:tcW w:w="3363" w:type="pct"/>
            <w:gridSpan w:val="4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6CADEFF" w14:textId="77777777" w:rsidR="00EA2B26" w:rsidRPr="00BD0C92" w:rsidRDefault="00EA2B26" w:rsidP="007D0FA6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sz w:val="24"/>
                <w:szCs w:val="24"/>
                <w:rtl/>
                <w:lang w:bidi="fa-IR"/>
              </w:rPr>
              <w:t>با احترام، با ثبت نام درس پروژه تحت راهنمایی اینجانب با مشخصات زیر موافقت می</w:t>
            </w:r>
            <w:r w:rsidRPr="00BD0C92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شود.</w:t>
            </w:r>
          </w:p>
        </w:tc>
      </w:tr>
      <w:tr w:rsidR="00EA2B26" w:rsidRPr="00BD0C92" w14:paraId="277870D9" w14:textId="77777777" w:rsidTr="00BD0C92">
        <w:trPr>
          <w:gridAfter w:val="1"/>
          <w:wAfter w:w="19" w:type="pct"/>
          <w:cantSplit/>
          <w:trHeight w:val="929"/>
          <w:jc w:val="center"/>
        </w:trPr>
        <w:tc>
          <w:tcPr>
            <w:tcW w:w="298" w:type="pct"/>
            <w:gridSpan w:val="2"/>
            <w:vMerge/>
            <w:tcBorders>
              <w:left w:val="double" w:sz="4" w:space="0" w:color="auto"/>
              <w:bottom w:val="double" w:sz="4" w:space="0" w:color="auto"/>
            </w:tcBorders>
            <w:textDirection w:val="tbRl"/>
            <w:vAlign w:val="center"/>
          </w:tcPr>
          <w:p w14:paraId="3319BFDE" w14:textId="77777777" w:rsidR="00EA2B26" w:rsidRPr="00BD0C92" w:rsidRDefault="00EA2B26" w:rsidP="002B3B35">
            <w:pPr>
              <w:bidi/>
              <w:ind w:left="113" w:right="113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683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DE26935" w14:textId="77777777" w:rsidR="00EA2B26" w:rsidRPr="00BD0C92" w:rsidRDefault="00EA2B26" w:rsidP="00EA2B26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عنوان پروژه:</w:t>
            </w:r>
          </w:p>
          <w:p w14:paraId="71EB13FB" w14:textId="77777777" w:rsidR="00EA2B26" w:rsidRPr="00BD0C92" w:rsidRDefault="00EA2B26" w:rsidP="00EA2B26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  <w:p w14:paraId="2A3AA92A" w14:textId="77777777" w:rsidR="00EA2B26" w:rsidRPr="00BD0C92" w:rsidRDefault="00EA2B26" w:rsidP="00EA2B26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EA2B26" w:rsidRPr="00BD0C92" w14:paraId="473198C2" w14:textId="77777777" w:rsidTr="000C729A">
        <w:trPr>
          <w:gridAfter w:val="1"/>
          <w:wAfter w:w="19" w:type="pct"/>
          <w:cantSplit/>
          <w:trHeight w:val="4292"/>
          <w:jc w:val="center"/>
        </w:trPr>
        <w:tc>
          <w:tcPr>
            <w:tcW w:w="298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textDirection w:val="tbRl"/>
            <w:vAlign w:val="center"/>
          </w:tcPr>
          <w:p w14:paraId="528DFE56" w14:textId="77777777" w:rsidR="00EA2B26" w:rsidRPr="00BD0C92" w:rsidRDefault="00EA2B26" w:rsidP="00EA2B26">
            <w:pPr>
              <w:bidi/>
              <w:ind w:left="113" w:right="113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وسط دانشجو</w:t>
            </w:r>
          </w:p>
        </w:tc>
        <w:tc>
          <w:tcPr>
            <w:tcW w:w="4683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90E1C1" w14:textId="16F7C4AC" w:rsidR="000C729A" w:rsidRPr="00BD0C92" w:rsidRDefault="00EA2B26" w:rsidP="000C729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شرح مختصری از پروژه:</w:t>
            </w:r>
          </w:p>
        </w:tc>
      </w:tr>
      <w:tr w:rsidR="00EA2B26" w:rsidRPr="00BD0C92" w14:paraId="71B51D68" w14:textId="77777777" w:rsidTr="00BD0C92">
        <w:trPr>
          <w:gridAfter w:val="1"/>
          <w:wAfter w:w="19" w:type="pct"/>
          <w:cantSplit/>
          <w:trHeight w:val="299"/>
          <w:jc w:val="center"/>
        </w:trPr>
        <w:tc>
          <w:tcPr>
            <w:tcW w:w="298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textDirection w:val="tbRl"/>
            <w:vAlign w:val="center"/>
          </w:tcPr>
          <w:p w14:paraId="54BE16D4" w14:textId="77777777" w:rsidR="00EA2B26" w:rsidRPr="00BD0C92" w:rsidRDefault="00EA2B26" w:rsidP="00EA2B26">
            <w:pPr>
              <w:bidi/>
              <w:ind w:left="113" w:right="113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وسط استاد</w:t>
            </w:r>
          </w:p>
        </w:tc>
        <w:tc>
          <w:tcPr>
            <w:tcW w:w="1320" w:type="pct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EA061" w14:textId="77777777" w:rsidR="00EA2B26" w:rsidRPr="00BD0C92" w:rsidRDefault="00EA2B26" w:rsidP="00EA2B2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 استاد پروژه</w:t>
            </w:r>
          </w:p>
        </w:tc>
        <w:tc>
          <w:tcPr>
            <w:tcW w:w="1707" w:type="pct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6926" w14:textId="77777777" w:rsidR="00EA2B26" w:rsidRPr="00BD0C92" w:rsidRDefault="00EA2B26" w:rsidP="00EA2B2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صد مشارکت</w:t>
            </w:r>
          </w:p>
        </w:tc>
        <w:tc>
          <w:tcPr>
            <w:tcW w:w="165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35DD4AE" w14:textId="77777777" w:rsidR="00EA2B26" w:rsidRPr="00BD0C92" w:rsidRDefault="00EA2B26" w:rsidP="00EA2B26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ء استاد پروژه</w:t>
            </w:r>
          </w:p>
        </w:tc>
      </w:tr>
      <w:tr w:rsidR="00BD0C92" w:rsidRPr="00BD0C92" w14:paraId="1D228A3A" w14:textId="77777777" w:rsidTr="00BD0C92">
        <w:trPr>
          <w:gridAfter w:val="1"/>
          <w:wAfter w:w="19" w:type="pct"/>
          <w:cantSplit/>
          <w:trHeight w:val="880"/>
          <w:jc w:val="center"/>
        </w:trPr>
        <w:tc>
          <w:tcPr>
            <w:tcW w:w="298" w:type="pct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textDirection w:val="tbRl"/>
            <w:vAlign w:val="center"/>
          </w:tcPr>
          <w:p w14:paraId="4C3604E8" w14:textId="77777777" w:rsidR="00BD0C92" w:rsidRPr="00BD0C92" w:rsidRDefault="00BD0C92" w:rsidP="00EA2B26">
            <w:pPr>
              <w:bidi/>
              <w:ind w:left="113" w:right="113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1320" w:type="pct"/>
            <w:gridSpan w:val="2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4F67284C" w14:textId="77777777" w:rsidR="00BD0C92" w:rsidRPr="00BD0C92" w:rsidRDefault="00BD0C92" w:rsidP="00BD0C92">
            <w:pPr>
              <w:pStyle w:val="ListParagraph"/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707" w:type="pct"/>
            <w:gridSpan w:val="3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81DAA7" w14:textId="77777777" w:rsidR="00BD0C92" w:rsidRPr="00BD0C92" w:rsidRDefault="00BD0C92" w:rsidP="00EA2B26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56" w:type="pc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7AE19D9" w14:textId="77777777" w:rsidR="00BD0C92" w:rsidRPr="00BD0C92" w:rsidRDefault="00BD0C92" w:rsidP="00EA2B26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A2B26" w:rsidRPr="00BD0C92" w14:paraId="08F5AC1E" w14:textId="77777777" w:rsidTr="00BD0C92">
        <w:trPr>
          <w:gridAfter w:val="1"/>
          <w:wAfter w:w="19" w:type="pct"/>
          <w:trHeight w:val="359"/>
          <w:jc w:val="center"/>
        </w:trPr>
        <w:tc>
          <w:tcPr>
            <w:tcW w:w="298" w:type="pct"/>
            <w:gridSpan w:val="2"/>
            <w:vMerge w:val="restart"/>
            <w:tcBorders>
              <w:left w:val="double" w:sz="4" w:space="0" w:color="auto"/>
            </w:tcBorders>
            <w:textDirection w:val="tbRl"/>
            <w:vAlign w:val="center"/>
          </w:tcPr>
          <w:p w14:paraId="50346C6D" w14:textId="77777777" w:rsidR="00EA2B26" w:rsidRPr="00BD0C92" w:rsidRDefault="00EA2B26" w:rsidP="00EA2B26">
            <w:pPr>
              <w:bidi/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وسط دانشکده</w:t>
            </w:r>
          </w:p>
        </w:tc>
        <w:tc>
          <w:tcPr>
            <w:tcW w:w="4683" w:type="pct"/>
            <w:gridSpan w:val="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06306093" w14:textId="2F807993" w:rsidR="00EA2B26" w:rsidRPr="00BD0C92" w:rsidRDefault="00EA2B26" w:rsidP="00EA2B26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با احترام، اطلاعات مربوط به درس پروژه در </w:t>
            </w:r>
            <w:r w:rsidR="00BD0C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سیستم گلستان درج</w:t>
            </w:r>
            <w:r w:rsidRPr="00BD0C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گردد.</w:t>
            </w:r>
          </w:p>
        </w:tc>
      </w:tr>
      <w:tr w:rsidR="00EA2B26" w:rsidRPr="00BD0C92" w14:paraId="7847AFC9" w14:textId="77777777" w:rsidTr="000C729A">
        <w:trPr>
          <w:gridAfter w:val="1"/>
          <w:wAfter w:w="19" w:type="pct"/>
          <w:trHeight w:val="1043"/>
          <w:jc w:val="center"/>
        </w:trPr>
        <w:tc>
          <w:tcPr>
            <w:tcW w:w="298" w:type="pct"/>
            <w:gridSpan w:val="2"/>
            <w:vMerge/>
            <w:tcBorders>
              <w:left w:val="double" w:sz="4" w:space="0" w:color="auto"/>
            </w:tcBorders>
            <w:textDirection w:val="tbRl"/>
            <w:vAlign w:val="center"/>
          </w:tcPr>
          <w:p w14:paraId="53D89DAA" w14:textId="77777777" w:rsidR="00EA2B26" w:rsidRPr="00BD0C92" w:rsidRDefault="00EA2B26" w:rsidP="00EA2B26">
            <w:pPr>
              <w:bidi/>
              <w:ind w:left="113" w:right="113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1320" w:type="pct"/>
            <w:gridSpan w:val="2"/>
            <w:tcBorders>
              <w:left w:val="double" w:sz="4" w:space="0" w:color="auto"/>
            </w:tcBorders>
            <w:vAlign w:val="center"/>
          </w:tcPr>
          <w:p w14:paraId="38256763" w14:textId="4402FDAA" w:rsidR="00EA2B26" w:rsidRPr="00BD0C92" w:rsidRDefault="00EA2B26" w:rsidP="00BD0C92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داد واحد گذرانده: ...................</w:t>
            </w:r>
          </w:p>
        </w:tc>
        <w:tc>
          <w:tcPr>
            <w:tcW w:w="1707" w:type="pct"/>
            <w:gridSpan w:val="3"/>
            <w:vAlign w:val="center"/>
          </w:tcPr>
          <w:p w14:paraId="0DFC18A2" w14:textId="77777777" w:rsidR="00EA2B26" w:rsidRPr="00BD0C92" w:rsidRDefault="00EA2B26" w:rsidP="00BD0C92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دل کل: ..........................</w:t>
            </w:r>
          </w:p>
        </w:tc>
        <w:tc>
          <w:tcPr>
            <w:tcW w:w="1656" w:type="pct"/>
            <w:tcBorders>
              <w:right w:val="double" w:sz="4" w:space="0" w:color="auto"/>
            </w:tcBorders>
            <w:vAlign w:val="center"/>
          </w:tcPr>
          <w:p w14:paraId="1B49C643" w14:textId="77777777" w:rsidR="00EA2B26" w:rsidRPr="00BD0C92" w:rsidRDefault="00EA2B26" w:rsidP="00EA2B26">
            <w:pPr>
              <w:bidi/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ء معاون آموزشی دانشکده</w:t>
            </w:r>
          </w:p>
        </w:tc>
      </w:tr>
      <w:tr w:rsidR="00EA2B26" w:rsidRPr="00BD0C92" w14:paraId="1D9BBD3C" w14:textId="77777777" w:rsidTr="000C729A">
        <w:trPr>
          <w:gridAfter w:val="1"/>
          <w:wAfter w:w="19" w:type="pct"/>
          <w:cantSplit/>
          <w:trHeight w:val="4655"/>
          <w:jc w:val="center"/>
        </w:trPr>
        <w:tc>
          <w:tcPr>
            <w:tcW w:w="298" w:type="pct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tbRl"/>
          </w:tcPr>
          <w:p w14:paraId="712F9BBE" w14:textId="77777777" w:rsidR="00EA2B26" w:rsidRPr="00BD0C92" w:rsidRDefault="00EA2B26" w:rsidP="00EA2B26">
            <w:pPr>
              <w:bidi/>
              <w:ind w:left="113" w:right="113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BD0C9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اطلاعات لازم</w:t>
            </w:r>
          </w:p>
        </w:tc>
        <w:tc>
          <w:tcPr>
            <w:tcW w:w="4683" w:type="pct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A76AD40" w14:textId="1F70516A" w:rsidR="00EA2B26" w:rsidRPr="00BD0C92" w:rsidRDefault="00EA2B26" w:rsidP="00EA2B26">
            <w:pPr>
              <w:bidi/>
              <w:rPr>
                <w:rFonts w:cs="B Nazanin"/>
                <w:rtl/>
                <w:lang w:bidi="fa-IR"/>
              </w:rPr>
            </w:pPr>
            <w:r w:rsidRPr="00BD0C92">
              <w:rPr>
                <w:rFonts w:cs="B Nazanin" w:hint="cs"/>
                <w:rtl/>
                <w:lang w:bidi="fa-IR"/>
              </w:rPr>
              <w:t>تذکر</w:t>
            </w:r>
            <w:r w:rsidR="00BE711F">
              <w:rPr>
                <w:rFonts w:cs="B Nazanin" w:hint="cs"/>
                <w:rtl/>
                <w:lang w:bidi="fa-IR"/>
              </w:rPr>
              <w:t xml:space="preserve"> </w:t>
            </w:r>
            <w:r w:rsidRPr="00BD0C92">
              <w:rPr>
                <w:rFonts w:cs="B Nazanin" w:hint="cs"/>
                <w:rtl/>
                <w:lang w:bidi="fa-IR"/>
              </w:rPr>
              <w:t>1:</w:t>
            </w:r>
            <w:r w:rsidR="00BE711F">
              <w:rPr>
                <w:rFonts w:cs="B Nazanin"/>
                <w:rtl/>
                <w:lang w:bidi="fa-IR"/>
              </w:rPr>
              <w:tab/>
            </w:r>
            <w:r w:rsidRPr="00BD0C92">
              <w:rPr>
                <w:rFonts w:cs="B Nazanin" w:hint="cs"/>
                <w:rtl/>
                <w:lang w:bidi="fa-IR"/>
              </w:rPr>
              <w:t>دانشجو باید درس پروژه خود را در زمان ثبت نام اصلی و یا ترمیم شخصاً و از طریق سیستم گلستان اخذ نماید.</w:t>
            </w:r>
          </w:p>
          <w:p w14:paraId="45E15960" w14:textId="1DD8741D" w:rsidR="00EA2B26" w:rsidRPr="00BD0C92" w:rsidRDefault="00EA2B26" w:rsidP="00BE711F">
            <w:pPr>
              <w:bidi/>
              <w:jc w:val="both"/>
              <w:rPr>
                <w:rFonts w:cs="B Nazanin"/>
                <w:rtl/>
                <w:lang w:bidi="fa-IR"/>
              </w:rPr>
            </w:pPr>
            <w:r w:rsidRPr="00BD0C92">
              <w:rPr>
                <w:rFonts w:cs="B Nazanin" w:hint="cs"/>
                <w:rtl/>
                <w:lang w:bidi="fa-IR"/>
              </w:rPr>
              <w:t>تذکر 2:</w:t>
            </w:r>
            <w:r w:rsidR="00BE711F">
              <w:rPr>
                <w:rFonts w:cs="B Nazanin"/>
                <w:rtl/>
                <w:lang w:bidi="fa-IR"/>
              </w:rPr>
              <w:tab/>
            </w:r>
            <w:r w:rsidRPr="00BD0C92">
              <w:rPr>
                <w:rFonts w:cs="B Nazanin" w:hint="cs"/>
                <w:rtl/>
                <w:lang w:bidi="fa-IR"/>
              </w:rPr>
              <w:t xml:space="preserve">دانشجو پس از ثبت درس پروژه در سیستم گلستان لازم حداکثر دو هفته بعد از ترمیم نسبت به تعیین استاد راهنما و موضوع پروژه اقدام </w:t>
            </w:r>
            <w:r w:rsidR="00BE711F">
              <w:rPr>
                <w:rFonts w:cs="B Nazanin"/>
                <w:rtl/>
                <w:lang w:bidi="fa-IR"/>
              </w:rPr>
              <w:tab/>
            </w:r>
            <w:r w:rsidRPr="00BD0C92">
              <w:rPr>
                <w:rFonts w:cs="B Nazanin" w:hint="cs"/>
                <w:rtl/>
                <w:lang w:bidi="fa-IR"/>
              </w:rPr>
              <w:t>نماید؛ در غیر</w:t>
            </w:r>
            <w:r w:rsidR="00BE711F">
              <w:rPr>
                <w:rFonts w:cs="B Nazanin" w:hint="cs"/>
                <w:rtl/>
                <w:lang w:bidi="fa-IR"/>
              </w:rPr>
              <w:t xml:space="preserve"> </w:t>
            </w:r>
            <w:r w:rsidRPr="00BD0C92">
              <w:rPr>
                <w:rFonts w:cs="B Nazanin" w:hint="cs"/>
                <w:rtl/>
                <w:lang w:bidi="fa-IR"/>
              </w:rPr>
              <w:t>این</w:t>
            </w:r>
            <w:r w:rsidR="001525E6" w:rsidRPr="00BD0C92">
              <w:rPr>
                <w:rFonts w:cs="B Nazanin" w:hint="cs"/>
                <w:rtl/>
                <w:lang w:bidi="fa-IR"/>
              </w:rPr>
              <w:t xml:space="preserve"> </w:t>
            </w:r>
            <w:r w:rsidRPr="00BD0C92">
              <w:rPr>
                <w:rFonts w:cs="B Nazanin" w:hint="cs"/>
                <w:rtl/>
                <w:lang w:bidi="fa-IR"/>
              </w:rPr>
              <w:t>صورت ثبت</w:t>
            </w:r>
            <w:r w:rsidR="00BE711F">
              <w:rPr>
                <w:rFonts w:cs="B Nazanin" w:hint="eastAsia"/>
                <w:rtl/>
                <w:lang w:bidi="fa-IR"/>
              </w:rPr>
              <w:t>‌</w:t>
            </w:r>
            <w:r w:rsidR="00BE711F">
              <w:rPr>
                <w:rFonts w:cs="B Nazanin" w:hint="cs"/>
                <w:rtl/>
                <w:lang w:bidi="fa-IR"/>
              </w:rPr>
              <w:t>نام درس پروژه با مشکل جدی مواجه خواهد شد</w:t>
            </w:r>
            <w:r w:rsidRPr="00BD0C92">
              <w:rPr>
                <w:rFonts w:cs="B Nazanin" w:hint="cs"/>
                <w:rtl/>
                <w:lang w:bidi="fa-IR"/>
              </w:rPr>
              <w:t>.</w:t>
            </w:r>
          </w:p>
          <w:p w14:paraId="712E8BA4" w14:textId="41DFA647" w:rsidR="00EA2B26" w:rsidRPr="00BD0C92" w:rsidRDefault="00EA2B26" w:rsidP="001B66FC">
            <w:pPr>
              <w:bidi/>
              <w:rPr>
                <w:rFonts w:cs="B Nazanin"/>
                <w:rtl/>
                <w:lang w:bidi="fa-IR"/>
              </w:rPr>
            </w:pPr>
            <w:r w:rsidRPr="00BD0C92">
              <w:rPr>
                <w:rFonts w:cs="B Nazanin" w:hint="cs"/>
                <w:rtl/>
                <w:lang w:bidi="fa-IR"/>
              </w:rPr>
              <w:t>تذکر3:</w:t>
            </w:r>
            <w:r w:rsidR="00BE711F">
              <w:rPr>
                <w:rFonts w:cs="B Nazanin"/>
                <w:rtl/>
                <w:lang w:bidi="fa-IR"/>
              </w:rPr>
              <w:tab/>
            </w:r>
            <w:r w:rsidRPr="00BD0C92">
              <w:rPr>
                <w:rFonts w:cs="B Nazanin" w:hint="cs"/>
                <w:rtl/>
                <w:lang w:bidi="fa-IR"/>
              </w:rPr>
              <w:t xml:space="preserve">دانشجو باید حداقل </w:t>
            </w:r>
            <w:r w:rsidRPr="00BD0C92">
              <w:rPr>
                <w:rFonts w:cs="B Nazanin" w:hint="cs"/>
                <w:b/>
                <w:bCs/>
                <w:u w:val="single"/>
                <w:rtl/>
                <w:lang w:bidi="fa-IR"/>
              </w:rPr>
              <w:t>100</w:t>
            </w:r>
            <w:r w:rsidRPr="005F3F59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 w:rsidRPr="00BD0C92">
              <w:rPr>
                <w:rFonts w:cs="B Nazanin" w:hint="cs"/>
                <w:rtl/>
                <w:lang w:bidi="fa-IR"/>
              </w:rPr>
              <w:t>واحد درسی را گذرانده باشد.</w:t>
            </w:r>
          </w:p>
          <w:p w14:paraId="21B015A1" w14:textId="7DC5876F" w:rsidR="00EA2B26" w:rsidRPr="00BD0C92" w:rsidRDefault="00EA2B26" w:rsidP="001525E6">
            <w:pPr>
              <w:bidi/>
              <w:jc w:val="both"/>
              <w:rPr>
                <w:rFonts w:cs="B Nazanin"/>
                <w:sz w:val="21"/>
                <w:szCs w:val="21"/>
                <w:rtl/>
                <w:lang w:bidi="fa-IR"/>
              </w:rPr>
            </w:pPr>
            <w:r w:rsidRPr="00BD0C92">
              <w:rPr>
                <w:rFonts w:cs="B Nazanin" w:hint="cs"/>
                <w:sz w:val="21"/>
                <w:szCs w:val="21"/>
                <w:rtl/>
                <w:lang w:bidi="fa-IR"/>
              </w:rPr>
              <w:t>تذکر4:</w:t>
            </w:r>
            <w:r w:rsidR="00BE711F">
              <w:rPr>
                <w:rFonts w:cs="B Nazanin"/>
                <w:sz w:val="21"/>
                <w:szCs w:val="21"/>
                <w:rtl/>
                <w:lang w:bidi="fa-IR"/>
              </w:rPr>
              <w:tab/>
            </w:r>
            <w:r w:rsidRPr="00BD0C92">
              <w:rPr>
                <w:rFonts w:cs="B Nazanin" w:hint="cs"/>
                <w:sz w:val="21"/>
                <w:szCs w:val="21"/>
                <w:rtl/>
                <w:lang w:bidi="fa-IR"/>
              </w:rPr>
              <w:t xml:space="preserve">دانشجویی که پروژه را در ترم آخر ثبت نموده و به دلیل فارغ التحصیلی در آن ترم کمتر از </w:t>
            </w:r>
            <w:r w:rsidRPr="00BD0C92">
              <w:rPr>
                <w:rFonts w:cs="B Nazanin" w:hint="cs"/>
                <w:b/>
                <w:bCs/>
                <w:sz w:val="21"/>
                <w:szCs w:val="21"/>
                <w:u w:val="single"/>
                <w:rtl/>
                <w:lang w:bidi="fa-IR"/>
              </w:rPr>
              <w:t>12</w:t>
            </w:r>
            <w:r w:rsidRPr="00BD0C92">
              <w:rPr>
                <w:rFonts w:cs="B Nazanin" w:hint="cs"/>
                <w:sz w:val="21"/>
                <w:szCs w:val="21"/>
                <w:rtl/>
                <w:lang w:bidi="fa-IR"/>
              </w:rPr>
              <w:t xml:space="preserve"> واحد و یا بیشتر از </w:t>
            </w:r>
            <w:r w:rsidRPr="00BD0C92">
              <w:rPr>
                <w:rFonts w:cs="B Nazanin" w:hint="cs"/>
                <w:b/>
                <w:bCs/>
                <w:sz w:val="21"/>
                <w:szCs w:val="21"/>
                <w:u w:val="single"/>
                <w:rtl/>
                <w:lang w:bidi="fa-IR"/>
              </w:rPr>
              <w:t>20</w:t>
            </w:r>
            <w:r w:rsidRPr="00BD0C92">
              <w:rPr>
                <w:rFonts w:cs="B Nazanin" w:hint="cs"/>
                <w:b/>
                <w:bCs/>
                <w:sz w:val="21"/>
                <w:szCs w:val="21"/>
                <w:rtl/>
                <w:lang w:bidi="fa-IR"/>
              </w:rPr>
              <w:t xml:space="preserve"> </w:t>
            </w:r>
            <w:r w:rsidRPr="00BD0C92">
              <w:rPr>
                <w:rFonts w:cs="B Nazanin" w:hint="cs"/>
                <w:sz w:val="21"/>
                <w:szCs w:val="21"/>
                <w:rtl/>
                <w:lang w:bidi="fa-IR"/>
              </w:rPr>
              <w:t xml:space="preserve">واحد اخذ کرده باشد و یا </w:t>
            </w:r>
            <w:r w:rsidR="00BE711F">
              <w:rPr>
                <w:rFonts w:cs="B Nazanin"/>
                <w:sz w:val="21"/>
                <w:szCs w:val="21"/>
                <w:rtl/>
                <w:lang w:bidi="fa-IR"/>
              </w:rPr>
              <w:tab/>
            </w:r>
            <w:r w:rsidRPr="00BD0C92">
              <w:rPr>
                <w:rFonts w:cs="B Nazanin" w:hint="cs"/>
                <w:sz w:val="21"/>
                <w:szCs w:val="21"/>
                <w:rtl/>
                <w:lang w:bidi="fa-IR"/>
              </w:rPr>
              <w:t>سنوات مجاز تحصیل</w:t>
            </w:r>
            <w:r w:rsidR="00BE711F">
              <w:rPr>
                <w:rFonts w:cs="B Nazanin" w:hint="cs"/>
                <w:sz w:val="21"/>
                <w:szCs w:val="21"/>
                <w:rtl/>
                <w:lang w:bidi="fa-IR"/>
              </w:rPr>
              <w:t>ی‌ا</w:t>
            </w:r>
            <w:r w:rsidRPr="00BD0C92">
              <w:rPr>
                <w:rFonts w:cs="B Nazanin" w:hint="cs"/>
                <w:sz w:val="21"/>
                <w:szCs w:val="21"/>
                <w:rtl/>
                <w:lang w:bidi="fa-IR"/>
              </w:rPr>
              <w:t xml:space="preserve">ش به اتمام رسیده باشد، فقط تا پایان همان ترم (به غیر از نیمسال دوم که ترم تابستان به آن اضافه خواهد شد) جهت ارائه </w:t>
            </w:r>
            <w:r w:rsidR="000C729A">
              <w:rPr>
                <w:rFonts w:cs="B Nazanin"/>
                <w:sz w:val="21"/>
                <w:szCs w:val="21"/>
                <w:rtl/>
                <w:lang w:bidi="fa-IR"/>
              </w:rPr>
              <w:tab/>
            </w:r>
            <w:r w:rsidRPr="00BD0C92">
              <w:rPr>
                <w:rFonts w:cs="B Nazanin" w:hint="cs"/>
                <w:sz w:val="21"/>
                <w:szCs w:val="21"/>
                <w:rtl/>
                <w:lang w:bidi="fa-IR"/>
              </w:rPr>
              <w:t>پروژه فرصت دارد و امکان ثبت ادامه پروژه وجود ندارد.</w:t>
            </w:r>
          </w:p>
          <w:p w14:paraId="7B3A8F7C" w14:textId="07BA6F9C" w:rsidR="00EA2B26" w:rsidRPr="00BD0C92" w:rsidRDefault="00EA2B26" w:rsidP="000C729A">
            <w:pPr>
              <w:bidi/>
              <w:jc w:val="both"/>
              <w:rPr>
                <w:rFonts w:cs="B Nazanin"/>
                <w:rtl/>
                <w:lang w:bidi="fa-IR"/>
              </w:rPr>
            </w:pPr>
            <w:r w:rsidRPr="00BD0C92">
              <w:rPr>
                <w:rFonts w:cs="B Nazanin" w:hint="cs"/>
                <w:rtl/>
                <w:lang w:bidi="fa-IR"/>
              </w:rPr>
              <w:t>تذکر</w:t>
            </w:r>
            <w:r w:rsidR="000C729A">
              <w:rPr>
                <w:rFonts w:cs="B Nazanin" w:hint="cs"/>
                <w:rtl/>
                <w:lang w:bidi="fa-IR"/>
              </w:rPr>
              <w:t>5</w:t>
            </w:r>
            <w:r w:rsidRPr="00BD0C92">
              <w:rPr>
                <w:rFonts w:cs="B Nazanin" w:hint="cs"/>
                <w:rtl/>
                <w:lang w:bidi="fa-IR"/>
              </w:rPr>
              <w:t>:</w:t>
            </w:r>
            <w:r w:rsidR="00BE711F">
              <w:rPr>
                <w:rFonts w:cs="B Nazanin"/>
                <w:rtl/>
                <w:lang w:bidi="fa-IR"/>
              </w:rPr>
              <w:tab/>
            </w:r>
            <w:r w:rsidR="000C729A">
              <w:rPr>
                <w:rFonts w:cs="B Nazanin" w:hint="cs"/>
                <w:rtl/>
                <w:lang w:bidi="fa-IR"/>
              </w:rPr>
              <w:t xml:space="preserve">دانشجو موظف است مادامی که از پروژة خود دفاع نکرده (بدون توجه توجه به ترم اخذ پروژه) در هر ترم مطابق جدول زیر گزارش‌های </w:t>
            </w:r>
            <w:r w:rsidR="000C729A">
              <w:rPr>
                <w:rFonts w:cs="B Nazanin"/>
                <w:rtl/>
                <w:lang w:bidi="fa-IR"/>
              </w:rPr>
              <w:tab/>
            </w:r>
            <w:r w:rsidR="000C729A">
              <w:rPr>
                <w:rFonts w:cs="B Nazanin" w:hint="cs"/>
                <w:rtl/>
                <w:lang w:bidi="fa-IR"/>
              </w:rPr>
              <w:t>پیشرفت خود را ارائه نماید.</w:t>
            </w:r>
          </w:p>
          <w:p w14:paraId="109F8BA0" w14:textId="650A7A26" w:rsidR="00EA2B26" w:rsidRPr="000C729A" w:rsidRDefault="00EA2B26" w:rsidP="00721BFF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0C729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وعد ارائه گزارش</w:t>
            </w:r>
            <w:r w:rsidRPr="000C729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softHyphen/>
              <w:t xml:space="preserve">های پیشرفت </w:t>
            </w:r>
            <w:r w:rsidR="00721BFF" w:rsidRPr="000C729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  <w:r w:rsidR="00B32861" w:rsidRPr="000C729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تا 3 </w:t>
            </w:r>
            <w:r w:rsidR="008A1AC4" w:rsidRPr="000C729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="00B32861" w:rsidRPr="000C729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فرم مجوز دفاعیه</w:t>
            </w:r>
            <w:r w:rsidR="008A1AC4" w:rsidRPr="000C729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به دفتر آموزش دانشکده</w:t>
            </w:r>
          </w:p>
          <w:tbl>
            <w:tblPr>
              <w:tblStyle w:val="TableGrid"/>
              <w:bidiVisual/>
              <w:tblW w:w="5794" w:type="dxa"/>
              <w:jc w:val="center"/>
              <w:tblLook w:val="04A0" w:firstRow="1" w:lastRow="0" w:firstColumn="1" w:lastColumn="0" w:noHBand="0" w:noVBand="1"/>
            </w:tblPr>
            <w:tblGrid>
              <w:gridCol w:w="1458"/>
              <w:gridCol w:w="1977"/>
              <w:gridCol w:w="2359"/>
            </w:tblGrid>
            <w:tr w:rsidR="000C729A" w:rsidRPr="00BD0C92" w14:paraId="071FD07A" w14:textId="77777777" w:rsidTr="000C729A">
              <w:trPr>
                <w:trHeight w:val="363"/>
                <w:jc w:val="center"/>
              </w:trPr>
              <w:tc>
                <w:tcPr>
                  <w:tcW w:w="1258" w:type="pct"/>
                  <w:vAlign w:val="center"/>
                </w:tcPr>
                <w:p w14:paraId="74CE6433" w14:textId="49E855BB" w:rsidR="000C729A" w:rsidRPr="00BD0C92" w:rsidRDefault="000C729A" w:rsidP="00B32861">
                  <w:pPr>
                    <w:autoSpaceDE w:val="0"/>
                    <w:autoSpaceDN w:val="0"/>
                    <w:bidi/>
                    <w:adjustRightInd w:val="0"/>
                    <w:spacing w:line="192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BD0C92">
                    <w:rPr>
                      <w:rFonts w:asciiTheme="minorBidi" w:hAnsiTheme="minorBidi" w:cs="B Nazanin" w:hint="cs"/>
                      <w:b/>
                      <w:bCs/>
                      <w:sz w:val="16"/>
                      <w:szCs w:val="16"/>
                      <w:rtl/>
                    </w:rPr>
                    <w:t>ترم</w:t>
                  </w:r>
                </w:p>
              </w:tc>
              <w:tc>
                <w:tcPr>
                  <w:tcW w:w="1706" w:type="pct"/>
                  <w:vAlign w:val="center"/>
                </w:tcPr>
                <w:p w14:paraId="2FCA4536" w14:textId="1B8CE5E1" w:rsidR="000C729A" w:rsidRPr="00BD0C92" w:rsidRDefault="000C729A" w:rsidP="00B32861">
                  <w:pPr>
                    <w:autoSpaceDE w:val="0"/>
                    <w:autoSpaceDN w:val="0"/>
                    <w:bidi/>
                    <w:adjustRightInd w:val="0"/>
                    <w:spacing w:line="192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BD0C92">
                    <w:rPr>
                      <w:rFonts w:asciiTheme="minorBidi" w:hAnsiTheme="minorBidi" w:cs="B Nazanin"/>
                      <w:b/>
                      <w:bCs/>
                      <w:sz w:val="16"/>
                      <w:szCs w:val="16"/>
                      <w:rtl/>
                    </w:rPr>
                    <w:t>موعد</w:t>
                  </w:r>
                  <w:r w:rsidRPr="00BD0C92">
                    <w:rPr>
                      <w:rFonts w:asciiTheme="minorBidi" w:hAnsiTheme="minorBidi" w:cs="B Nazanin" w:hint="cs"/>
                      <w:b/>
                      <w:bCs/>
                      <w:sz w:val="16"/>
                      <w:szCs w:val="16"/>
                      <w:rtl/>
                    </w:rPr>
                    <w:t>های</w:t>
                  </w:r>
                  <w:r w:rsidRPr="00BD0C92">
                    <w:rPr>
                      <w:rFonts w:asciiTheme="minorBidi" w:hAnsiTheme="minorBidi" w:cs="B Nazanin"/>
                      <w:b/>
                      <w:bCs/>
                      <w:sz w:val="16"/>
                      <w:szCs w:val="16"/>
                      <w:rtl/>
                    </w:rPr>
                    <w:t xml:space="preserve"> </w:t>
                  </w:r>
                  <w:r w:rsidRPr="00BD0C92">
                    <w:rPr>
                      <w:rFonts w:asciiTheme="minorBidi" w:hAnsiTheme="minorBidi" w:cs="B Nazanin" w:hint="cs"/>
                      <w:b/>
                      <w:bCs/>
                      <w:sz w:val="16"/>
                      <w:szCs w:val="16"/>
                      <w:rtl/>
                    </w:rPr>
                    <w:t>ارائه گزارش پیشرفت</w:t>
                  </w:r>
                </w:p>
              </w:tc>
              <w:tc>
                <w:tcPr>
                  <w:tcW w:w="2036" w:type="pct"/>
                  <w:vAlign w:val="center"/>
                </w:tcPr>
                <w:p w14:paraId="2CE6FDFA" w14:textId="542364A2" w:rsidR="000C729A" w:rsidRPr="00BD0C92" w:rsidRDefault="000C729A" w:rsidP="00B32861">
                  <w:pPr>
                    <w:autoSpaceDE w:val="0"/>
                    <w:autoSpaceDN w:val="0"/>
                    <w:bidi/>
                    <w:adjustRightInd w:val="0"/>
                    <w:spacing w:line="192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BD0C92">
                    <w:rPr>
                      <w:rFonts w:asciiTheme="minorBidi" w:hAnsiTheme="minorBidi" w:cs="B Nazanin" w:hint="cs"/>
                      <w:b/>
                      <w:bCs/>
                      <w:sz w:val="16"/>
                      <w:szCs w:val="16"/>
                      <w:rtl/>
                    </w:rPr>
                    <w:t>حداکثر مهلت ارائه فرم مجوز دفاعیه</w:t>
                  </w:r>
                </w:p>
              </w:tc>
            </w:tr>
            <w:tr w:rsidR="000C729A" w:rsidRPr="00BD0C92" w14:paraId="7CA5B983" w14:textId="77777777" w:rsidTr="000C729A">
              <w:trPr>
                <w:trHeight w:val="216"/>
                <w:jc w:val="center"/>
              </w:trPr>
              <w:tc>
                <w:tcPr>
                  <w:tcW w:w="1258" w:type="pct"/>
                  <w:vAlign w:val="center"/>
                </w:tcPr>
                <w:p w14:paraId="53F97A1E" w14:textId="77D38A1B" w:rsidR="000C729A" w:rsidRPr="00BD0C92" w:rsidRDefault="000C729A" w:rsidP="00B32861">
                  <w:pPr>
                    <w:autoSpaceDE w:val="0"/>
                    <w:autoSpaceDN w:val="0"/>
                    <w:bidi/>
                    <w:adjustRightInd w:val="0"/>
                    <w:jc w:val="center"/>
                    <w:rPr>
                      <w:rFonts w:ascii="BNazanin"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6"/>
                      <w:szCs w:val="16"/>
                      <w:rtl/>
                    </w:rPr>
                    <w:t>اول سال تحصیلی</w:t>
                  </w:r>
                </w:p>
              </w:tc>
              <w:tc>
                <w:tcPr>
                  <w:tcW w:w="1706" w:type="pct"/>
                  <w:vAlign w:val="center"/>
                </w:tcPr>
                <w:p w14:paraId="5F6CE046" w14:textId="5FD120CA" w:rsidR="000C729A" w:rsidRPr="00BD0C92" w:rsidRDefault="000C729A" w:rsidP="000C729A">
                  <w:pPr>
                    <w:autoSpaceDE w:val="0"/>
                    <w:autoSpaceDN w:val="0"/>
                    <w:bidi/>
                    <w:adjustRightInd w:val="0"/>
                    <w:ind w:firstLine="668"/>
                    <w:rPr>
                      <w:rFonts w:ascii="BNazanin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6"/>
                      <w:szCs w:val="16"/>
                      <w:rtl/>
                    </w:rPr>
                    <w:t>15 آذر</w:t>
                  </w:r>
                </w:p>
              </w:tc>
              <w:tc>
                <w:tcPr>
                  <w:tcW w:w="2036" w:type="pct"/>
                  <w:vAlign w:val="center"/>
                </w:tcPr>
                <w:p w14:paraId="24CEA2B9" w14:textId="432BC9E2" w:rsidR="000C729A" w:rsidRPr="00BD0C92" w:rsidRDefault="000C729A" w:rsidP="000C729A">
                  <w:pPr>
                    <w:autoSpaceDE w:val="0"/>
                    <w:autoSpaceDN w:val="0"/>
                    <w:bidi/>
                    <w:adjustRightInd w:val="0"/>
                    <w:ind w:firstLine="814"/>
                    <w:rPr>
                      <w:rFonts w:ascii="BNazanin"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10 بهمن</w:t>
                  </w:r>
                </w:p>
              </w:tc>
            </w:tr>
            <w:tr w:rsidR="000C729A" w:rsidRPr="00BD0C92" w14:paraId="4131F4DE" w14:textId="77777777" w:rsidTr="000C729A">
              <w:trPr>
                <w:trHeight w:val="216"/>
                <w:jc w:val="center"/>
              </w:trPr>
              <w:tc>
                <w:tcPr>
                  <w:tcW w:w="1258" w:type="pct"/>
                  <w:tcBorders>
                    <w:bottom w:val="single" w:sz="4" w:space="0" w:color="000000" w:themeColor="text1"/>
                  </w:tcBorders>
                  <w:vAlign w:val="center"/>
                </w:tcPr>
                <w:p w14:paraId="0D3FF441" w14:textId="7CD89C36" w:rsidR="000C729A" w:rsidRPr="00BD0C92" w:rsidRDefault="000C729A" w:rsidP="00B32861">
                  <w:pPr>
                    <w:autoSpaceDE w:val="0"/>
                    <w:autoSpaceDN w:val="0"/>
                    <w:bidi/>
                    <w:adjustRightInd w:val="0"/>
                    <w:jc w:val="center"/>
                    <w:rPr>
                      <w:rFonts w:ascii="BNazanin"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6"/>
                      <w:szCs w:val="16"/>
                      <w:rtl/>
                    </w:rPr>
                    <w:t>دوم سال تحصیلی</w:t>
                  </w:r>
                </w:p>
              </w:tc>
              <w:tc>
                <w:tcPr>
                  <w:tcW w:w="1706" w:type="pct"/>
                  <w:tcBorders>
                    <w:bottom w:val="single" w:sz="4" w:space="0" w:color="000000" w:themeColor="text1"/>
                  </w:tcBorders>
                  <w:vAlign w:val="center"/>
                </w:tcPr>
                <w:p w14:paraId="5AE9BA9C" w14:textId="74E3CB5B" w:rsidR="000C729A" w:rsidRPr="00BD0C92" w:rsidRDefault="000C729A" w:rsidP="000C729A">
                  <w:pPr>
                    <w:autoSpaceDE w:val="0"/>
                    <w:autoSpaceDN w:val="0"/>
                    <w:bidi/>
                    <w:adjustRightInd w:val="0"/>
                    <w:ind w:firstLine="668"/>
                    <w:rPr>
                      <w:rFonts w:ascii="BNazanin"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6"/>
                      <w:szCs w:val="16"/>
                      <w:rtl/>
                    </w:rPr>
                    <w:t>15 اردیبهشت</w:t>
                  </w:r>
                </w:p>
              </w:tc>
              <w:tc>
                <w:tcPr>
                  <w:tcW w:w="2036" w:type="pct"/>
                  <w:tcBorders>
                    <w:bottom w:val="single" w:sz="4" w:space="0" w:color="000000" w:themeColor="text1"/>
                  </w:tcBorders>
                  <w:vAlign w:val="center"/>
                </w:tcPr>
                <w:p w14:paraId="698A1B15" w14:textId="5A26A19A" w:rsidR="000C729A" w:rsidRPr="00BD0C92" w:rsidRDefault="000C729A" w:rsidP="000C729A">
                  <w:pPr>
                    <w:autoSpaceDE w:val="0"/>
                    <w:autoSpaceDN w:val="0"/>
                    <w:bidi/>
                    <w:adjustRightInd w:val="0"/>
                    <w:ind w:firstLine="814"/>
                    <w:rPr>
                      <w:rFonts w:ascii="BNazanin"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8"/>
                      <w:szCs w:val="18"/>
                      <w:rtl/>
                    </w:rPr>
                    <w:t>10 تیر</w:t>
                  </w:r>
                </w:p>
              </w:tc>
            </w:tr>
            <w:tr w:rsidR="000C729A" w:rsidRPr="00BD0C92" w14:paraId="5393C40E" w14:textId="77777777" w:rsidTr="000C729A">
              <w:trPr>
                <w:trHeight w:val="216"/>
                <w:jc w:val="center"/>
              </w:trPr>
              <w:tc>
                <w:tcPr>
                  <w:tcW w:w="1258" w:type="pct"/>
                  <w:tcBorders>
                    <w:bottom w:val="single" w:sz="4" w:space="0" w:color="auto"/>
                  </w:tcBorders>
                  <w:vAlign w:val="center"/>
                </w:tcPr>
                <w:p w14:paraId="6E2D240C" w14:textId="6201DBB4" w:rsidR="000C729A" w:rsidRPr="00BD0C92" w:rsidRDefault="000C729A" w:rsidP="00B32861">
                  <w:pPr>
                    <w:autoSpaceDE w:val="0"/>
                    <w:autoSpaceDN w:val="0"/>
                    <w:bidi/>
                    <w:adjustRightInd w:val="0"/>
                    <w:jc w:val="center"/>
                    <w:rPr>
                      <w:rFonts w:ascii="BNazanin"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6"/>
                      <w:szCs w:val="16"/>
                      <w:rtl/>
                    </w:rPr>
                    <w:t>تابستان</w:t>
                  </w:r>
                </w:p>
              </w:tc>
              <w:tc>
                <w:tcPr>
                  <w:tcW w:w="1706" w:type="pct"/>
                  <w:tcBorders>
                    <w:bottom w:val="single" w:sz="4" w:space="0" w:color="auto"/>
                  </w:tcBorders>
                  <w:vAlign w:val="center"/>
                </w:tcPr>
                <w:p w14:paraId="127D586E" w14:textId="61FD6A6D" w:rsidR="000C729A" w:rsidRPr="00BD0C92" w:rsidRDefault="000C729A" w:rsidP="000C729A">
                  <w:pPr>
                    <w:autoSpaceDE w:val="0"/>
                    <w:autoSpaceDN w:val="0"/>
                    <w:bidi/>
                    <w:adjustRightInd w:val="0"/>
                    <w:ind w:firstLine="668"/>
                    <w:rPr>
                      <w:rFonts w:ascii="BNazanin"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6"/>
                      <w:szCs w:val="16"/>
                      <w:rtl/>
                    </w:rPr>
                    <w:t>15 مرداد</w:t>
                  </w:r>
                </w:p>
              </w:tc>
              <w:tc>
                <w:tcPr>
                  <w:tcW w:w="2036" w:type="pct"/>
                  <w:tcBorders>
                    <w:bottom w:val="single" w:sz="4" w:space="0" w:color="auto"/>
                  </w:tcBorders>
                  <w:vAlign w:val="center"/>
                </w:tcPr>
                <w:p w14:paraId="54CCE282" w14:textId="1569EEF6" w:rsidR="000C729A" w:rsidRPr="00BD0C92" w:rsidRDefault="000C729A" w:rsidP="000C729A">
                  <w:pPr>
                    <w:autoSpaceDE w:val="0"/>
                    <w:autoSpaceDN w:val="0"/>
                    <w:bidi/>
                    <w:adjustRightInd w:val="0"/>
                    <w:ind w:firstLine="814"/>
                    <w:rPr>
                      <w:rFonts w:ascii="BNazanin"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BD0C92">
                    <w:rPr>
                      <w:rFonts w:ascii="BNazanin" w:cs="B Nazanin" w:hint="cs"/>
                      <w:b/>
                      <w:bCs/>
                      <w:sz w:val="18"/>
                      <w:szCs w:val="18"/>
                      <w:rtl/>
                    </w:rPr>
                    <w:t>10 شهریور</w:t>
                  </w:r>
                </w:p>
              </w:tc>
            </w:tr>
          </w:tbl>
          <w:p w14:paraId="66D53D40" w14:textId="77777777" w:rsidR="00EA2B26" w:rsidRPr="00BD0C92" w:rsidRDefault="00EA2B26" w:rsidP="00EA2B26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7AB7595F" w14:textId="77777777" w:rsidR="007D0FA6" w:rsidRPr="003A5801" w:rsidRDefault="007D0FA6" w:rsidP="00E30687">
      <w:pPr>
        <w:bidi/>
        <w:rPr>
          <w:rFonts w:cs="B Nazanin"/>
          <w:rtl/>
          <w:lang w:bidi="fa-IR"/>
        </w:rPr>
      </w:pPr>
    </w:p>
    <w:sectPr w:rsidR="007D0FA6" w:rsidRPr="003A5801" w:rsidSect="004F0907">
      <w:pgSz w:w="11907" w:h="16839" w:code="9"/>
      <w:pgMar w:top="284" w:right="1440" w:bottom="142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85B1BE" w14:textId="77777777" w:rsidR="00935104" w:rsidRDefault="00935104" w:rsidP="00B548ED">
      <w:pPr>
        <w:spacing w:after="0" w:line="240" w:lineRule="auto"/>
      </w:pPr>
      <w:r>
        <w:separator/>
      </w:r>
    </w:p>
  </w:endnote>
  <w:endnote w:type="continuationSeparator" w:id="0">
    <w:p w14:paraId="401094D7" w14:textId="77777777" w:rsidR="00935104" w:rsidRDefault="00935104" w:rsidP="00B54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E0E2EE" w14:textId="77777777" w:rsidR="00935104" w:rsidRDefault="00935104" w:rsidP="00B548ED">
      <w:pPr>
        <w:spacing w:after="0" w:line="240" w:lineRule="auto"/>
      </w:pPr>
      <w:r>
        <w:separator/>
      </w:r>
    </w:p>
  </w:footnote>
  <w:footnote w:type="continuationSeparator" w:id="0">
    <w:p w14:paraId="56A6F482" w14:textId="77777777" w:rsidR="00935104" w:rsidRDefault="00935104" w:rsidP="00B54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B76937"/>
    <w:multiLevelType w:val="hybridMultilevel"/>
    <w:tmpl w:val="454253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xNzM0szAxNjZV0lEKTi0uzszPAykwqgUArhqSISwAAAA="/>
  </w:docVars>
  <w:rsids>
    <w:rsidRoot w:val="007D0FA6"/>
    <w:rsid w:val="00006C9E"/>
    <w:rsid w:val="00007DEC"/>
    <w:rsid w:val="00077870"/>
    <w:rsid w:val="000826F8"/>
    <w:rsid w:val="000946BD"/>
    <w:rsid w:val="000C2F9E"/>
    <w:rsid w:val="000C729A"/>
    <w:rsid w:val="001272C8"/>
    <w:rsid w:val="00136453"/>
    <w:rsid w:val="00143C86"/>
    <w:rsid w:val="001525E6"/>
    <w:rsid w:val="00163D5E"/>
    <w:rsid w:val="001B66FC"/>
    <w:rsid w:val="00221BD0"/>
    <w:rsid w:val="002470B5"/>
    <w:rsid w:val="002541B6"/>
    <w:rsid w:val="002A4D8E"/>
    <w:rsid w:val="002B3B35"/>
    <w:rsid w:val="003059CD"/>
    <w:rsid w:val="003426A4"/>
    <w:rsid w:val="003A5801"/>
    <w:rsid w:val="003E33A3"/>
    <w:rsid w:val="003F3663"/>
    <w:rsid w:val="00403825"/>
    <w:rsid w:val="0041355B"/>
    <w:rsid w:val="004237AB"/>
    <w:rsid w:val="0043035E"/>
    <w:rsid w:val="00472966"/>
    <w:rsid w:val="00491A17"/>
    <w:rsid w:val="004F0907"/>
    <w:rsid w:val="004F1E4C"/>
    <w:rsid w:val="005231C5"/>
    <w:rsid w:val="00570D24"/>
    <w:rsid w:val="005B3F94"/>
    <w:rsid w:val="005D313F"/>
    <w:rsid w:val="005F2674"/>
    <w:rsid w:val="005F2D0E"/>
    <w:rsid w:val="005F3F59"/>
    <w:rsid w:val="0063379F"/>
    <w:rsid w:val="0069692A"/>
    <w:rsid w:val="006A6E14"/>
    <w:rsid w:val="006A7A11"/>
    <w:rsid w:val="00702115"/>
    <w:rsid w:val="00721BFF"/>
    <w:rsid w:val="007D0FA6"/>
    <w:rsid w:val="00867FE3"/>
    <w:rsid w:val="008A1AC4"/>
    <w:rsid w:val="009037DF"/>
    <w:rsid w:val="00920643"/>
    <w:rsid w:val="00935104"/>
    <w:rsid w:val="00965BC0"/>
    <w:rsid w:val="009925A4"/>
    <w:rsid w:val="009D114C"/>
    <w:rsid w:val="00A4438F"/>
    <w:rsid w:val="00A54F34"/>
    <w:rsid w:val="00A67368"/>
    <w:rsid w:val="00B027A4"/>
    <w:rsid w:val="00B32861"/>
    <w:rsid w:val="00B47F94"/>
    <w:rsid w:val="00B548ED"/>
    <w:rsid w:val="00BD0C92"/>
    <w:rsid w:val="00BE711F"/>
    <w:rsid w:val="00C07638"/>
    <w:rsid w:val="00C11191"/>
    <w:rsid w:val="00C17175"/>
    <w:rsid w:val="00CE399E"/>
    <w:rsid w:val="00CE6730"/>
    <w:rsid w:val="00CF5D49"/>
    <w:rsid w:val="00D17772"/>
    <w:rsid w:val="00D22325"/>
    <w:rsid w:val="00D42B6B"/>
    <w:rsid w:val="00D43958"/>
    <w:rsid w:val="00D730F4"/>
    <w:rsid w:val="00D81CAB"/>
    <w:rsid w:val="00D87D21"/>
    <w:rsid w:val="00DC4070"/>
    <w:rsid w:val="00DD09C5"/>
    <w:rsid w:val="00DD6211"/>
    <w:rsid w:val="00DE08D4"/>
    <w:rsid w:val="00E13489"/>
    <w:rsid w:val="00E30687"/>
    <w:rsid w:val="00E61EAB"/>
    <w:rsid w:val="00E7369C"/>
    <w:rsid w:val="00E80E37"/>
    <w:rsid w:val="00E906C8"/>
    <w:rsid w:val="00EA1E90"/>
    <w:rsid w:val="00EA2B26"/>
    <w:rsid w:val="00EA358D"/>
    <w:rsid w:val="00EC512B"/>
    <w:rsid w:val="00EE699B"/>
    <w:rsid w:val="00EE6A22"/>
    <w:rsid w:val="00EE79E1"/>
    <w:rsid w:val="00F12AC7"/>
    <w:rsid w:val="00F251AC"/>
    <w:rsid w:val="00F32C30"/>
    <w:rsid w:val="00F82449"/>
    <w:rsid w:val="00F83975"/>
    <w:rsid w:val="00F94006"/>
    <w:rsid w:val="00FA46A6"/>
    <w:rsid w:val="00FE62CA"/>
    <w:rsid w:val="00FE7E6C"/>
    <w:rsid w:val="00FF0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E1F00"/>
  <w15:docId w15:val="{E5E9F2A9-DED2-4DC0-93C3-5416C375B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3035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21B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B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54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8ED"/>
  </w:style>
  <w:style w:type="paragraph" w:styleId="Footer">
    <w:name w:val="footer"/>
    <w:basedOn w:val="Normal"/>
    <w:link w:val="FooterChar"/>
    <w:uiPriority w:val="99"/>
    <w:unhideWhenUsed/>
    <w:rsid w:val="00B54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8ED"/>
  </w:style>
  <w:style w:type="paragraph" w:styleId="ListParagraph">
    <w:name w:val="List Paragraph"/>
    <w:basedOn w:val="Normal"/>
    <w:uiPriority w:val="34"/>
    <w:qFormat/>
    <w:rsid w:val="00EA2B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7463AD-AE47-4F1D-96AB-935E0F49C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Reisi-Nafchi</cp:lastModifiedBy>
  <cp:revision>5</cp:revision>
  <cp:lastPrinted>2018-08-25T04:43:00Z</cp:lastPrinted>
  <dcterms:created xsi:type="dcterms:W3CDTF">2021-03-15T07:50:00Z</dcterms:created>
  <dcterms:modified xsi:type="dcterms:W3CDTF">2021-03-15T08:10:00Z</dcterms:modified>
</cp:coreProperties>
</file>